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BA12F" w14:textId="367CF21F" w:rsidR="00E435B8" w:rsidRPr="00383B5A" w:rsidRDefault="004D7B1A" w:rsidP="003343E6">
      <w:pPr>
        <w:jc w:val="center"/>
        <w:rPr>
          <w:b/>
          <w:bCs/>
          <w:sz w:val="36"/>
          <w:szCs w:val="36"/>
          <w:u w:val="single"/>
        </w:rPr>
      </w:pPr>
      <w:r w:rsidRPr="004D7B1A">
        <w:rPr>
          <w:b/>
          <w:bCs/>
          <w:sz w:val="36"/>
          <w:szCs w:val="36"/>
          <w:u w:val="single"/>
        </w:rPr>
        <w:t>Back- propagation</w:t>
      </w:r>
      <w:r w:rsidR="00383B5A" w:rsidRPr="00383B5A">
        <w:rPr>
          <w:b/>
          <w:bCs/>
          <w:sz w:val="36"/>
          <w:szCs w:val="36"/>
          <w:u w:val="single"/>
        </w:rPr>
        <w:t xml:space="preserve"> Algorithm – NN</w:t>
      </w:r>
    </w:p>
    <w:p w14:paraId="749332C8" w14:textId="09202746" w:rsidR="00383B5A" w:rsidRDefault="00383B5A" w:rsidP="003343E6">
      <w:pPr>
        <w:jc w:val="center"/>
        <w:rPr>
          <w:b/>
          <w:bCs/>
          <w:sz w:val="24"/>
          <w:szCs w:val="24"/>
        </w:rPr>
      </w:pPr>
      <w:r w:rsidRPr="00383B5A">
        <w:rPr>
          <w:b/>
          <w:bCs/>
          <w:sz w:val="24"/>
          <w:szCs w:val="24"/>
        </w:rPr>
        <w:t>ID: 206066326 || 316451749</w:t>
      </w:r>
    </w:p>
    <w:p w14:paraId="318F5A1C" w14:textId="0D661078" w:rsidR="00DF1B88" w:rsidRDefault="00DF1B88" w:rsidP="003343E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ames: Or </w:t>
      </w:r>
      <w:proofErr w:type="spellStart"/>
      <w:r>
        <w:rPr>
          <w:b/>
          <w:bCs/>
          <w:sz w:val="24"/>
          <w:szCs w:val="24"/>
        </w:rPr>
        <w:t>Trabelsi</w:t>
      </w:r>
      <w:proofErr w:type="spellEnd"/>
      <w:r>
        <w:rPr>
          <w:b/>
          <w:bCs/>
          <w:sz w:val="24"/>
          <w:szCs w:val="24"/>
        </w:rPr>
        <w:t xml:space="preserve"> || Moria </w:t>
      </w:r>
      <w:proofErr w:type="spellStart"/>
      <w:r>
        <w:rPr>
          <w:b/>
          <w:bCs/>
          <w:sz w:val="24"/>
          <w:szCs w:val="24"/>
        </w:rPr>
        <w:t>Biton</w:t>
      </w:r>
      <w:proofErr w:type="spellEnd"/>
    </w:p>
    <w:p w14:paraId="596A0272" w14:textId="740C618A" w:rsidR="00883B3C" w:rsidRDefault="00383B5A" w:rsidP="00987886">
      <w:pPr>
        <w:jc w:val="right"/>
      </w:pPr>
      <w:r>
        <w:t>We create tw</w:t>
      </w:r>
      <w:r w:rsidR="00EA66B6">
        <w:t>o-</w:t>
      </w:r>
      <w:r w:rsidR="008D4B98">
        <w:t>dimension</w:t>
      </w:r>
      <w:r>
        <w:t xml:space="preserve"> random data &lt;x, y&gt; in size 1,000, </w:t>
      </w:r>
      <w:r w:rsidR="00474C4D">
        <w:t>with</w:t>
      </w:r>
      <w:r>
        <w:t xml:space="preserve"> range (-1, 1). </w:t>
      </w:r>
      <w:r w:rsidR="00474C4D">
        <w:br/>
      </w:r>
      <w:r w:rsidR="00BC5B55">
        <w:t>Then</w:t>
      </w:r>
      <w:r>
        <w:t xml:space="preserve"> classified each sample to "1" or "-1" such that if x and y both </w:t>
      </w:r>
      <w:r w:rsidR="00474C4D">
        <w:t>bigger</w:t>
      </w:r>
      <w:r>
        <w:t xml:space="preserve"> </w:t>
      </w:r>
      <w:r w:rsidR="00883B3C">
        <w:t>than</w:t>
      </w:r>
      <w:r>
        <w:t xml:space="preserve"> 0.5 they get the value "1", if</w:t>
      </w:r>
      <w:r w:rsidR="00474C4D">
        <w:t>-</w:t>
      </w:r>
      <w:r>
        <w:t>else, "-1".</w:t>
      </w:r>
    </w:p>
    <w:p w14:paraId="471E7C54" w14:textId="609DDA39" w:rsidR="00BC5B55" w:rsidRPr="00BC5B55" w:rsidRDefault="00FC5E92" w:rsidP="00CE0E2B">
      <w:pPr>
        <w:jc w:val="right"/>
      </w:pPr>
      <w:r>
        <w:rPr>
          <w:rFonts w:hint="cs"/>
        </w:rPr>
        <w:t>T</w:t>
      </w:r>
      <w:r w:rsidR="00EA66B6">
        <w:t>he</w:t>
      </w:r>
      <w:r>
        <w:t xml:space="preserve"> </w:t>
      </w:r>
      <w:r w:rsidRPr="00FC5E92">
        <w:t>MLPClassifier</w:t>
      </w:r>
      <w:r>
        <w:t xml:space="preserve"> from </w:t>
      </w:r>
      <w:proofErr w:type="spellStart"/>
      <w:r>
        <w:t>SKlearn</w:t>
      </w:r>
      <w:proofErr w:type="spellEnd"/>
      <w:r>
        <w:t xml:space="preserve"> use </w:t>
      </w:r>
      <w:r w:rsidRPr="00FC5E92">
        <w:t>Feed</w:t>
      </w:r>
      <w:r w:rsidR="00CE0E2B">
        <w:t>-</w:t>
      </w:r>
      <w:r w:rsidRPr="00FC5E92">
        <w:t>Forward Networks and Back</w:t>
      </w:r>
      <w:r w:rsidR="00BC5B55">
        <w:t xml:space="preserve">propagation, </w:t>
      </w:r>
      <w:r w:rsidR="00BC5B55">
        <w:br/>
      </w:r>
      <w:r w:rsidR="00872F09">
        <w:t>with</w:t>
      </w:r>
      <w:r w:rsidR="00BC5B55">
        <w:t xml:space="preserve"> given data and </w:t>
      </w:r>
      <w:r w:rsidR="00872F09" w:rsidRPr="00BC5B55">
        <w:t>desired</w:t>
      </w:r>
      <w:r w:rsidR="00BC5B55" w:rsidRPr="00BC5B55">
        <w:t xml:space="preserve"> out</w:t>
      </w:r>
      <w:r w:rsidR="00BC5B55">
        <w:t>put</w:t>
      </w:r>
      <w:r w:rsidR="00CE0E2B">
        <w:t>,</w:t>
      </w:r>
      <w:r w:rsidR="00BC5B55">
        <w:t xml:space="preserve"> the</w:t>
      </w:r>
      <w:r w:rsidR="00BC5B55" w:rsidRPr="00BC5B55">
        <w:t xml:space="preserve"> </w:t>
      </w:r>
      <w:proofErr w:type="spellStart"/>
      <w:r w:rsidR="00BC5B55" w:rsidRPr="00FC5E92">
        <w:t>MLPClassifier</w:t>
      </w:r>
      <w:proofErr w:type="spellEnd"/>
      <w:r w:rsidR="00BC5B55">
        <w:t xml:space="preserve"> train the model and change the weight and bias </w:t>
      </w:r>
      <w:r w:rsidR="00BC5B55" w:rsidRPr="00BC5B55">
        <w:t>accordingly</w:t>
      </w:r>
      <w:r w:rsidR="00BC5B55">
        <w:t>.</w:t>
      </w:r>
      <w:r w:rsidR="00BC5B55">
        <w:br/>
      </w:r>
      <w:bookmarkStart w:id="0" w:name="_GoBack"/>
      <w:r w:rsidR="00BC5B55">
        <w:t xml:space="preserve">you can learn all about </w:t>
      </w:r>
      <w:r w:rsidR="00BC5B55" w:rsidRPr="00FC5E92">
        <w:t>MLPClassifier</w:t>
      </w:r>
      <w:r w:rsidR="00BC5B55">
        <w:t xml:space="preserve"> </w:t>
      </w:r>
      <w:hyperlink r:id="rId7" w:history="1">
        <w:r w:rsidR="00BC5B55" w:rsidRPr="00BC5B55">
          <w:rPr>
            <w:rStyle w:val="Hyperlink"/>
          </w:rPr>
          <w:t>Here</w:t>
        </w:r>
      </w:hyperlink>
      <w:r w:rsidR="00BC5B55">
        <w:t>.</w:t>
      </w:r>
    </w:p>
    <w:bookmarkEnd w:id="0"/>
    <w:p w14:paraId="14F34C79" w14:textId="77777777" w:rsidR="004441CB" w:rsidRDefault="004441CB" w:rsidP="004441CB">
      <w:pPr>
        <w:jc w:val="right"/>
        <w:rPr>
          <w:b/>
          <w:bCs/>
          <w:u w:val="single"/>
        </w:rPr>
      </w:pPr>
    </w:p>
    <w:p w14:paraId="507F97D2" w14:textId="7B64B373" w:rsidR="00420793" w:rsidRPr="004441CB" w:rsidRDefault="00474C4D" w:rsidP="00CE0E2B">
      <w:pPr>
        <w:jc w:val="right"/>
        <w:rPr>
          <w:rFonts w:hint="cs"/>
          <w:b/>
          <w:bCs/>
          <w:u w:val="single"/>
          <w:rtl/>
        </w:rPr>
      </w:pPr>
      <w:r w:rsidRPr="00EA66B6">
        <w:rPr>
          <w:b/>
          <w:bCs/>
          <w:u w:val="single"/>
        </w:rPr>
        <w:t xml:space="preserve">Part </w:t>
      </w:r>
      <w:r w:rsidR="004441CB">
        <w:rPr>
          <w:b/>
          <w:bCs/>
          <w:u w:val="single"/>
        </w:rPr>
        <w:t>C</w:t>
      </w:r>
      <w:proofErr w:type="gramStart"/>
      <w:r w:rsidRPr="00EA66B6">
        <w:rPr>
          <w:b/>
          <w:bCs/>
          <w:u w:val="single"/>
        </w:rPr>
        <w:t>:</w:t>
      </w:r>
      <w:proofErr w:type="gramEnd"/>
      <w:r w:rsidR="004441CB">
        <w:rPr>
          <w:b/>
          <w:bCs/>
          <w:u w:val="single"/>
        </w:rPr>
        <w:br/>
      </w:r>
      <w:r w:rsidR="00420793" w:rsidRPr="00420793">
        <w:t xml:space="preserve">In this part we will use data </w:t>
      </w:r>
      <w:r w:rsidR="00BC5B55">
        <w:t>from parts A and B and try to improve our result by using</w:t>
      </w:r>
      <w:r w:rsidR="00BC5B55" w:rsidRPr="00BC5B55">
        <w:t xml:space="preserve"> </w:t>
      </w:r>
      <w:r w:rsidR="00BC5B55" w:rsidRPr="00FC5E92">
        <w:t>Back</w:t>
      </w:r>
      <w:r w:rsidR="00BC5B55">
        <w:t>propagation</w:t>
      </w:r>
      <w:r w:rsidR="00DF1B88">
        <w:t xml:space="preserve"> (the back is our model prediction)</w:t>
      </w:r>
      <w:r w:rsidR="00BC5B55">
        <w:t>:</w:t>
      </w:r>
      <w:r w:rsidR="00420793" w:rsidRPr="00420793">
        <w:t xml:space="preserve">  </w:t>
      </w:r>
      <w:r w:rsidR="00DF1B88">
        <w:t xml:space="preserve"> </w:t>
      </w:r>
    </w:p>
    <w:p w14:paraId="64582843" w14:textId="4396D9D4" w:rsidR="0023768A" w:rsidRPr="0023768A" w:rsidRDefault="004441CB" w:rsidP="0023768A">
      <w:pPr>
        <w:bidi w:val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525D1BA" wp14:editId="28184832">
            <wp:simplePos x="0" y="0"/>
            <wp:positionH relativeFrom="column">
              <wp:posOffset>2623185</wp:posOffset>
            </wp:positionH>
            <wp:positionV relativeFrom="paragraph">
              <wp:posOffset>243840</wp:posOffset>
            </wp:positionV>
            <wp:extent cx="2675255" cy="2005330"/>
            <wp:effectExtent l="0" t="0" r="4445" b="1270"/>
            <wp:wrapSquare wrapText="bothSides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255" cy="2005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43C9">
        <w:rPr>
          <w:noProof/>
        </w:rPr>
        <w:drawing>
          <wp:anchor distT="0" distB="0" distL="114300" distR="114300" simplePos="0" relativeHeight="251667456" behindDoc="0" locked="0" layoutInCell="1" allowOverlap="1" wp14:anchorId="3902BFD4" wp14:editId="3578EBE9">
            <wp:simplePos x="0" y="0"/>
            <wp:positionH relativeFrom="margin">
              <wp:posOffset>-184785</wp:posOffset>
            </wp:positionH>
            <wp:positionV relativeFrom="paragraph">
              <wp:posOffset>252220</wp:posOffset>
            </wp:positionV>
            <wp:extent cx="2675255" cy="2005965"/>
            <wp:effectExtent l="0" t="0" r="4445" b="635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255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68A">
        <w:tab/>
      </w:r>
      <w:r w:rsidR="0023768A">
        <w:tab/>
      </w:r>
      <w:r w:rsidR="0023768A">
        <w:tab/>
      </w:r>
      <w:r w:rsidR="0023768A">
        <w:tab/>
      </w:r>
      <w:r w:rsidR="0023768A">
        <w:rPr>
          <w:b/>
          <w:bCs/>
        </w:rPr>
        <w:t>Adaline</w:t>
      </w:r>
      <w:r w:rsidR="005722B8">
        <w:rPr>
          <w:b/>
          <w:bCs/>
        </w:rPr>
        <w:t xml:space="preserve"> </w:t>
      </w:r>
      <w:r w:rsidR="005722B8" w:rsidRPr="005722B8">
        <w:t>(our result</w:t>
      </w:r>
      <w:r w:rsidR="005722B8">
        <w:t xml:space="preserve">: </w:t>
      </w:r>
      <w:r w:rsidR="005722B8" w:rsidRPr="00D308E4">
        <w:rPr>
          <w:b/>
          <w:bCs/>
        </w:rPr>
        <w:t>97.5%</w:t>
      </w:r>
      <w:r w:rsidR="005722B8" w:rsidRPr="005722B8">
        <w:t>)</w:t>
      </w:r>
      <w:r w:rsidR="0023768A" w:rsidRPr="005722B8">
        <w:t>:</w:t>
      </w:r>
    </w:p>
    <w:p w14:paraId="17850A16" w14:textId="771AC992" w:rsidR="005722B8" w:rsidRDefault="005722B8" w:rsidP="005722B8">
      <w:pPr>
        <w:bidi w:val="0"/>
        <w:rPr>
          <w:b/>
          <w:bCs/>
        </w:rPr>
      </w:pPr>
    </w:p>
    <w:p w14:paraId="2DAF5A87" w14:textId="64BBC4AD" w:rsidR="0023768A" w:rsidRPr="00D308E4" w:rsidRDefault="004441CB" w:rsidP="00D308E4">
      <w:pPr>
        <w:bidi w:val="0"/>
        <w:rPr>
          <w:b/>
          <w:bCs/>
        </w:rPr>
      </w:pPr>
      <w:r w:rsidRPr="005722B8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1D30BF25" wp14:editId="114217E5">
            <wp:simplePos x="0" y="0"/>
            <wp:positionH relativeFrom="column">
              <wp:posOffset>-205105</wp:posOffset>
            </wp:positionH>
            <wp:positionV relativeFrom="paragraph">
              <wp:posOffset>241300</wp:posOffset>
            </wp:positionV>
            <wp:extent cx="2674620" cy="2004695"/>
            <wp:effectExtent l="0" t="0" r="5080" b="1905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22B8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1732EB39" wp14:editId="440F1269">
            <wp:simplePos x="0" y="0"/>
            <wp:positionH relativeFrom="column">
              <wp:posOffset>2590165</wp:posOffset>
            </wp:positionH>
            <wp:positionV relativeFrom="paragraph">
              <wp:posOffset>242060</wp:posOffset>
            </wp:positionV>
            <wp:extent cx="2674620" cy="2004695"/>
            <wp:effectExtent l="0" t="0" r="5080" b="1905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22B8">
        <w:rPr>
          <w:b/>
          <w:bCs/>
        </w:rPr>
        <w:t xml:space="preserve">                                                       </w:t>
      </w:r>
      <w:r w:rsidR="005722B8" w:rsidRPr="005722B8">
        <w:rPr>
          <w:b/>
          <w:bCs/>
        </w:rPr>
        <w:t>MLPClassifie</w:t>
      </w:r>
      <w:r w:rsidR="005722B8">
        <w:rPr>
          <w:b/>
          <w:bCs/>
        </w:rPr>
        <w:t>r</w:t>
      </w:r>
      <w:r w:rsidR="005722B8">
        <w:t xml:space="preserve"> </w:t>
      </w:r>
      <w:r w:rsidR="005722B8" w:rsidRPr="005722B8">
        <w:t>(our result</w:t>
      </w:r>
      <w:r w:rsidR="005722B8">
        <w:t xml:space="preserve">: </w:t>
      </w:r>
      <w:r w:rsidR="005722B8" w:rsidRPr="00D308E4">
        <w:rPr>
          <w:b/>
          <w:bCs/>
        </w:rPr>
        <w:t>99.9%</w:t>
      </w:r>
      <w:r w:rsidR="005722B8" w:rsidRPr="005722B8">
        <w:t>):</w:t>
      </w:r>
    </w:p>
    <w:p w14:paraId="2C4E72FB" w14:textId="77777777" w:rsidR="00D308E4" w:rsidRDefault="00D308E4" w:rsidP="005722B8">
      <w:pPr>
        <w:bidi w:val="0"/>
      </w:pPr>
    </w:p>
    <w:p w14:paraId="1DF6E5A0" w14:textId="22C74BE8" w:rsidR="004441CB" w:rsidRDefault="00420793" w:rsidP="00CE0E2B">
      <w:pPr>
        <w:bidi w:val="0"/>
      </w:pPr>
      <w:r>
        <w:t xml:space="preserve">We can see </w:t>
      </w:r>
      <w:r w:rsidR="005722B8">
        <w:t xml:space="preserve">that the result </w:t>
      </w:r>
      <w:r w:rsidR="00CE0E2B">
        <w:t>matches</w:t>
      </w:r>
      <w:r w:rsidR="005722B8">
        <w:t xml:space="preserve"> more</w:t>
      </w:r>
      <w:r w:rsidR="00D308E4">
        <w:t xml:space="preserve"> </w:t>
      </w:r>
      <w:r w:rsidR="005722B8">
        <w:t>accurate</w:t>
      </w:r>
      <w:r w:rsidR="00CE0E2B">
        <w:t>ly</w:t>
      </w:r>
      <w:r w:rsidR="005722B8">
        <w:t xml:space="preserve"> with </w:t>
      </w:r>
      <w:r w:rsidR="00D308E4">
        <w:t xml:space="preserve">MLP because the data is not linearly separate.  </w:t>
      </w:r>
    </w:p>
    <w:p w14:paraId="7F186052" w14:textId="5CEED5FD" w:rsidR="00EF354F" w:rsidRDefault="00D308E4" w:rsidP="00CE0E2B">
      <w:pPr>
        <w:bidi w:val="0"/>
      </w:pPr>
      <w:r>
        <w:lastRenderedPageBreak/>
        <w:t>Now l</w:t>
      </w:r>
      <w:r w:rsidR="00CE0E2B">
        <w:t>e</w:t>
      </w:r>
      <w:r>
        <w:t>t</w:t>
      </w:r>
      <w:r w:rsidR="00CE0E2B">
        <w:t>'</w:t>
      </w:r>
      <w:r>
        <w:t xml:space="preserve">s look at the second problem that points have value 1 only if </w:t>
      </w:r>
      <w:r>
        <w:br/>
        <w:t>1/2 &lt;= x**2 + y**2 &lt;= 3/4,</w:t>
      </w:r>
      <w:r w:rsidR="00381DCC">
        <w:t xml:space="preserve"> to answer this problem we use MLP with 2 hidden layers such that </w:t>
      </w:r>
      <w:r w:rsidR="00CE0E2B">
        <w:t xml:space="preserve">the </w:t>
      </w:r>
      <w:r w:rsidR="00381DCC">
        <w:t>first layer ha</w:t>
      </w:r>
      <w:r w:rsidR="00CE0E2B">
        <w:t>s</w:t>
      </w:r>
      <w:r w:rsidR="00381DCC">
        <w:t xml:space="preserve"> 8 neurons and the sec</w:t>
      </w:r>
      <w:r w:rsidR="00CE0E2B">
        <w:t>o</w:t>
      </w:r>
      <w:r w:rsidR="00381DCC">
        <w:t>nd ha</w:t>
      </w:r>
      <w:r w:rsidR="00CE0E2B">
        <w:t>s</w:t>
      </w:r>
      <w:r w:rsidR="00381DCC">
        <w:t xml:space="preserve"> 2. </w:t>
      </w:r>
      <w:r w:rsidR="00381DCC">
        <w:br/>
        <w:t xml:space="preserve">our final result was </w:t>
      </w:r>
      <w:r w:rsidR="00381DCC" w:rsidRPr="00F41CB7">
        <w:rPr>
          <w:b/>
          <w:bCs/>
        </w:rPr>
        <w:t>96.4%.</w:t>
      </w:r>
      <w:r w:rsidR="004441CB">
        <w:br/>
      </w:r>
      <w:r w:rsidR="00872F09">
        <w:t>The</w:t>
      </w:r>
      <w:r>
        <w:t xml:space="preserve"> output of etch neuron</w:t>
      </w:r>
      <w:r w:rsidR="00381DCC">
        <w:t xml:space="preserve"> is as follow</w:t>
      </w:r>
      <w:r w:rsidR="00487D3C">
        <w:t xml:space="preserve"> </w:t>
      </w:r>
      <w:r w:rsidR="00F41CB7">
        <w:t>(etch point &lt;x</w:t>
      </w:r>
      <w:r w:rsidR="00872F09">
        <w:t>, y</w:t>
      </w:r>
      <w:r w:rsidR="00F41CB7">
        <w:t>&gt;, blue =1, red = -1)</w:t>
      </w:r>
      <w:r>
        <w:t xml:space="preserve">: </w:t>
      </w:r>
    </w:p>
    <w:p w14:paraId="0F8DC809" w14:textId="024DC888" w:rsidR="00383B5A" w:rsidRPr="00EF354F" w:rsidRDefault="00487D3C" w:rsidP="00487D3C">
      <w:pPr>
        <w:bidi w:val="0"/>
        <w:rPr>
          <w:sz w:val="32"/>
          <w:szCs w:val="32"/>
        </w:rPr>
      </w:pP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2C32049" wp14:editId="3A3DFAEC">
                <wp:simplePos x="0" y="0"/>
                <wp:positionH relativeFrom="column">
                  <wp:posOffset>3644937</wp:posOffset>
                </wp:positionH>
                <wp:positionV relativeFrom="paragraph">
                  <wp:posOffset>300990</wp:posOffset>
                </wp:positionV>
                <wp:extent cx="1882140" cy="7315200"/>
                <wp:effectExtent l="0" t="0" r="10160" b="12700"/>
                <wp:wrapNone/>
                <wp:docPr id="33" name="מלבן מעוגל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21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oundrect w14:anchorId="7BBFE771" id="מלבן מעוגל 33" o:spid="_x0000_s1026" style="position:absolute;left:0;text-align:left;margin-left:287pt;margin-top:23.7pt;width:148.2pt;height:8in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" filled="f" strokecolor="#1f3763 [1604]" strokeweight="1pt">
                <v:stroke joinstyle="miter"/>
              </v:roundrect>
            </w:pict>
          </mc:Fallback>
        </mc:AlternateContent>
      </w: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132BAF" wp14:editId="7D12CA24">
                <wp:simplePos x="0" y="0"/>
                <wp:positionH relativeFrom="column">
                  <wp:posOffset>1678268</wp:posOffset>
                </wp:positionH>
                <wp:positionV relativeFrom="paragraph">
                  <wp:posOffset>311150</wp:posOffset>
                </wp:positionV>
                <wp:extent cx="1602740" cy="7315200"/>
                <wp:effectExtent l="0" t="0" r="10160" b="12700"/>
                <wp:wrapNone/>
                <wp:docPr id="32" name="מלבן מעוגל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oundrect w14:anchorId="1471FDB1" id="מלבן מעוגל 32" o:spid="_x0000_s1026" style="position:absolute;left:0;text-align:left;margin-left:132.15pt;margin-top:24.5pt;width:126.2pt;height:8in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" filled="f" strokecolor="#1f3763 [1604]" strokeweight="1pt">
                <v:stroke joinstyle="miter"/>
              </v:roundrect>
            </w:pict>
          </mc:Fallback>
        </mc:AlternateContent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82816" behindDoc="0" locked="0" layoutInCell="1" allowOverlap="1" wp14:anchorId="0BF73E49" wp14:editId="1F811849">
            <wp:simplePos x="0" y="0"/>
            <wp:positionH relativeFrom="column">
              <wp:posOffset>-179070</wp:posOffset>
            </wp:positionH>
            <wp:positionV relativeFrom="paragraph">
              <wp:posOffset>5699760</wp:posOffset>
            </wp:positionV>
            <wp:extent cx="1172845" cy="882015"/>
            <wp:effectExtent l="0" t="0" r="0" b="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79744" behindDoc="0" locked="0" layoutInCell="1" allowOverlap="1" wp14:anchorId="1AC5A6DC" wp14:editId="28A6BBD8">
            <wp:simplePos x="0" y="0"/>
            <wp:positionH relativeFrom="column">
              <wp:posOffset>-179070</wp:posOffset>
            </wp:positionH>
            <wp:positionV relativeFrom="paragraph">
              <wp:posOffset>3095625</wp:posOffset>
            </wp:positionV>
            <wp:extent cx="1179830" cy="882015"/>
            <wp:effectExtent l="0" t="0" r="1270" b="0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80768" behindDoc="0" locked="0" layoutInCell="1" allowOverlap="1" wp14:anchorId="7D1DE6C8" wp14:editId="2B1D9340">
            <wp:simplePos x="0" y="0"/>
            <wp:positionH relativeFrom="column">
              <wp:posOffset>-179070</wp:posOffset>
            </wp:positionH>
            <wp:positionV relativeFrom="paragraph">
              <wp:posOffset>3979545</wp:posOffset>
            </wp:positionV>
            <wp:extent cx="1179830" cy="882015"/>
            <wp:effectExtent l="0" t="0" r="1270" b="0"/>
            <wp:wrapSquare wrapText="bothSides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1DCC">
        <w:rPr>
          <w:rFonts w:cs="Arial"/>
          <w:noProof/>
          <w:rtl/>
        </w:rPr>
        <w:drawing>
          <wp:anchor distT="0" distB="0" distL="114300" distR="114300" simplePos="0" relativeHeight="251677696" behindDoc="0" locked="0" layoutInCell="1" allowOverlap="1" wp14:anchorId="474D423B" wp14:editId="0071DC50">
            <wp:simplePos x="0" y="0"/>
            <wp:positionH relativeFrom="column">
              <wp:posOffset>-179070</wp:posOffset>
            </wp:positionH>
            <wp:positionV relativeFrom="paragraph">
              <wp:posOffset>1363980</wp:posOffset>
            </wp:positionV>
            <wp:extent cx="1172845" cy="882015"/>
            <wp:effectExtent l="0" t="0" r="0" b="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1DCC">
        <w:rPr>
          <w:rFonts w:cs="Arial"/>
          <w:noProof/>
          <w:rtl/>
        </w:rPr>
        <w:drawing>
          <wp:anchor distT="0" distB="0" distL="114300" distR="114300" simplePos="0" relativeHeight="251676672" behindDoc="0" locked="0" layoutInCell="1" allowOverlap="1" wp14:anchorId="4501577F" wp14:editId="7A7BF4F9">
            <wp:simplePos x="0" y="0"/>
            <wp:positionH relativeFrom="column">
              <wp:posOffset>-179070</wp:posOffset>
            </wp:positionH>
            <wp:positionV relativeFrom="paragraph">
              <wp:posOffset>473075</wp:posOffset>
            </wp:positionV>
            <wp:extent cx="1172845" cy="882015"/>
            <wp:effectExtent l="0" t="0" r="0" b="0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78720" behindDoc="0" locked="0" layoutInCell="1" allowOverlap="1" wp14:anchorId="43E57556" wp14:editId="4721E5DC">
            <wp:simplePos x="0" y="0"/>
            <wp:positionH relativeFrom="column">
              <wp:posOffset>-179070</wp:posOffset>
            </wp:positionH>
            <wp:positionV relativeFrom="paragraph">
              <wp:posOffset>2226310</wp:posOffset>
            </wp:positionV>
            <wp:extent cx="1172845" cy="882015"/>
            <wp:effectExtent l="0" t="0" r="0" b="0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81792" behindDoc="0" locked="0" layoutInCell="1" allowOverlap="1" wp14:anchorId="539B3A3A" wp14:editId="3DA03BC6">
            <wp:simplePos x="0" y="0"/>
            <wp:positionH relativeFrom="column">
              <wp:posOffset>-179070</wp:posOffset>
            </wp:positionH>
            <wp:positionV relativeFrom="paragraph">
              <wp:posOffset>4852035</wp:posOffset>
            </wp:positionV>
            <wp:extent cx="1179830" cy="882015"/>
            <wp:effectExtent l="0" t="0" r="1270" b="0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683840" behindDoc="0" locked="0" layoutInCell="1" allowOverlap="1" wp14:anchorId="65D1EF55" wp14:editId="05E858B8">
            <wp:simplePos x="0" y="0"/>
            <wp:positionH relativeFrom="column">
              <wp:posOffset>-179070</wp:posOffset>
            </wp:positionH>
            <wp:positionV relativeFrom="paragraph">
              <wp:posOffset>6569075</wp:posOffset>
            </wp:positionV>
            <wp:extent cx="1176020" cy="882015"/>
            <wp:effectExtent l="0" t="0" r="5080" b="0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02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7531DBD" wp14:editId="5CF83338">
                <wp:simplePos x="0" y="0"/>
                <wp:positionH relativeFrom="column">
                  <wp:posOffset>-376032</wp:posOffset>
                </wp:positionH>
                <wp:positionV relativeFrom="paragraph">
                  <wp:posOffset>311785</wp:posOffset>
                </wp:positionV>
                <wp:extent cx="1602740" cy="7315200"/>
                <wp:effectExtent l="0" t="0" r="10160" b="12700"/>
                <wp:wrapNone/>
                <wp:docPr id="31" name="מלבן מעוגל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oundrect w14:anchorId="30D13970" id="מלבן מעוגל 31" o:spid="_x0000_s1026" style="position:absolute;left:0;text-align:left;margin-left:-29.6pt;margin-top:24.55pt;width:126.2pt;height:8in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" filled="f" strokecolor="#1f3763 [1604]" strokeweight="1pt">
                <v:stroke joinstyle="miter"/>
              </v:roundrect>
            </w:pict>
          </mc:Fallback>
        </mc:AlternateContent>
      </w:r>
      <w:r>
        <w:rPr>
          <w:b/>
          <w:bCs/>
          <w:sz w:val="32"/>
          <w:szCs w:val="32"/>
        </w:rPr>
        <w:t xml:space="preserve">    </w:t>
      </w:r>
      <w:r w:rsidR="00EF354F" w:rsidRPr="00EF354F">
        <w:rPr>
          <w:b/>
          <w:bCs/>
          <w:sz w:val="32"/>
          <w:szCs w:val="32"/>
        </w:rPr>
        <w:t>layer 1</w:t>
      </w:r>
      <w:r w:rsidR="00EF354F">
        <w:rPr>
          <w:b/>
          <w:bCs/>
          <w:sz w:val="32"/>
          <w:szCs w:val="32"/>
        </w:rPr>
        <w:t xml:space="preserve">                        </w:t>
      </w:r>
      <w:r>
        <w:rPr>
          <w:b/>
          <w:bCs/>
          <w:sz w:val="32"/>
          <w:szCs w:val="32"/>
        </w:rPr>
        <w:t xml:space="preserve">     </w:t>
      </w:r>
      <w:r w:rsidR="00F41CB7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 </w:t>
      </w:r>
      <w:r w:rsidR="00EF354F">
        <w:rPr>
          <w:b/>
          <w:bCs/>
          <w:sz w:val="32"/>
          <w:szCs w:val="32"/>
        </w:rPr>
        <w:t xml:space="preserve">layer 2             </w:t>
      </w:r>
      <w:r w:rsidR="00F41CB7">
        <w:rPr>
          <w:b/>
          <w:bCs/>
          <w:sz w:val="32"/>
          <w:szCs w:val="32"/>
        </w:rPr>
        <w:t xml:space="preserve">   </w:t>
      </w:r>
      <w:r w:rsidR="00EF354F">
        <w:rPr>
          <w:b/>
          <w:bCs/>
          <w:sz w:val="32"/>
          <w:szCs w:val="32"/>
        </w:rPr>
        <w:t xml:space="preserve">      </w:t>
      </w:r>
      <w:r>
        <w:rPr>
          <w:b/>
          <w:bCs/>
          <w:sz w:val="32"/>
          <w:szCs w:val="32"/>
        </w:rPr>
        <w:t xml:space="preserve">      </w:t>
      </w:r>
      <w:r w:rsidR="00EF354F">
        <w:rPr>
          <w:b/>
          <w:bCs/>
          <w:sz w:val="32"/>
          <w:szCs w:val="32"/>
        </w:rPr>
        <w:t xml:space="preserve">output layer                       </w:t>
      </w:r>
      <w:r w:rsidR="00EF354F" w:rsidRPr="00EF354F">
        <w:rPr>
          <w:sz w:val="32"/>
          <w:szCs w:val="32"/>
        </w:rPr>
        <w:tab/>
      </w:r>
      <w:r w:rsidR="00EF354F" w:rsidRPr="00EF354F">
        <w:rPr>
          <w:sz w:val="32"/>
          <w:szCs w:val="32"/>
        </w:rPr>
        <w:tab/>
      </w:r>
      <w:r w:rsidR="00EF354F" w:rsidRPr="00EF354F">
        <w:rPr>
          <w:sz w:val="32"/>
          <w:szCs w:val="32"/>
        </w:rPr>
        <w:tab/>
      </w:r>
    </w:p>
    <w:p w14:paraId="4D3FBCFD" w14:textId="42074AC1" w:rsidR="00A53784" w:rsidRDefault="00A53784" w:rsidP="00C74C9C">
      <w:pPr>
        <w:jc w:val="center"/>
      </w:pPr>
    </w:p>
    <w:p w14:paraId="214206D6" w14:textId="2E983129" w:rsidR="00A53784" w:rsidRDefault="00A53784" w:rsidP="00C74C9C">
      <w:pPr>
        <w:jc w:val="center"/>
      </w:pPr>
    </w:p>
    <w:p w14:paraId="7D0CF9CF" w14:textId="716FA585" w:rsidR="00A53784" w:rsidRPr="00381DCC" w:rsidRDefault="00A53784" w:rsidP="00C74C9C">
      <w:pPr>
        <w:jc w:val="center"/>
      </w:pPr>
    </w:p>
    <w:p w14:paraId="75D871A2" w14:textId="27B65AE2" w:rsidR="00A53784" w:rsidRDefault="00A53784" w:rsidP="00EF354F"/>
    <w:p w14:paraId="549C238A" w14:textId="5358E9C8" w:rsidR="00A53784" w:rsidRDefault="00EF354F" w:rsidP="00C74C9C">
      <w:pPr>
        <w:jc w:val="center"/>
      </w:pPr>
      <w:r w:rsidRPr="00EF354F">
        <w:rPr>
          <w:rFonts w:cs="Arial"/>
          <w:noProof/>
          <w:rtl/>
        </w:rPr>
        <w:drawing>
          <wp:anchor distT="0" distB="0" distL="114300" distR="114300" simplePos="0" relativeHeight="251684864" behindDoc="0" locked="0" layoutInCell="1" allowOverlap="1" wp14:anchorId="7D5DEDEB" wp14:editId="321E2447">
            <wp:simplePos x="0" y="0"/>
            <wp:positionH relativeFrom="column">
              <wp:posOffset>1812925</wp:posOffset>
            </wp:positionH>
            <wp:positionV relativeFrom="paragraph">
              <wp:posOffset>8890</wp:posOffset>
            </wp:positionV>
            <wp:extent cx="1348105" cy="1010285"/>
            <wp:effectExtent l="0" t="0" r="0" b="5715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C553F" w14:textId="71187BF9" w:rsidR="00A53784" w:rsidRDefault="00A53784" w:rsidP="00C74C9C">
      <w:pPr>
        <w:jc w:val="center"/>
      </w:pPr>
    </w:p>
    <w:p w14:paraId="13DF376B" w14:textId="6D5CC605" w:rsidR="00A53784" w:rsidRDefault="00A53784" w:rsidP="00C74C9C">
      <w:pPr>
        <w:jc w:val="center"/>
      </w:pPr>
    </w:p>
    <w:p w14:paraId="755DBC10" w14:textId="23B30470" w:rsidR="00A53784" w:rsidRDefault="00A53784" w:rsidP="00C74C9C">
      <w:pPr>
        <w:jc w:val="center"/>
      </w:pPr>
    </w:p>
    <w:p w14:paraId="588145F0" w14:textId="2D449BD9" w:rsidR="00A53784" w:rsidRDefault="00A53784" w:rsidP="00C74C9C">
      <w:pPr>
        <w:jc w:val="center"/>
        <w:rPr>
          <w:rtl/>
        </w:rPr>
      </w:pPr>
    </w:p>
    <w:p w14:paraId="7264F4FB" w14:textId="710F328A" w:rsidR="00045B47" w:rsidRDefault="005C088E">
      <w:pPr>
        <w:bidi w:val="0"/>
        <w:rPr>
          <w:b/>
          <w:bCs/>
          <w:u w:val="single"/>
        </w:rPr>
      </w:pPr>
      <w:r w:rsidRPr="00EF354F">
        <w:rPr>
          <w:rFonts w:cs="Arial"/>
          <w:noProof/>
          <w:rtl/>
        </w:rPr>
        <w:drawing>
          <wp:anchor distT="0" distB="0" distL="114300" distR="114300" simplePos="0" relativeHeight="251686912" behindDoc="0" locked="0" layoutInCell="1" allowOverlap="1" wp14:anchorId="47C6BCCA" wp14:editId="4376A140">
            <wp:simplePos x="0" y="0"/>
            <wp:positionH relativeFrom="column">
              <wp:posOffset>3669030</wp:posOffset>
            </wp:positionH>
            <wp:positionV relativeFrom="paragraph">
              <wp:posOffset>12065</wp:posOffset>
            </wp:positionV>
            <wp:extent cx="1903730" cy="1427480"/>
            <wp:effectExtent l="0" t="0" r="1270" b="0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D3C" w:rsidRPr="00EF354F">
        <w:rPr>
          <w:rFonts w:cs="Arial"/>
          <w:noProof/>
          <w:rtl/>
        </w:rPr>
        <w:drawing>
          <wp:anchor distT="0" distB="0" distL="114300" distR="114300" simplePos="0" relativeHeight="251685888" behindDoc="0" locked="0" layoutInCell="1" allowOverlap="1" wp14:anchorId="19E3618E" wp14:editId="0B68CDE9">
            <wp:simplePos x="0" y="0"/>
            <wp:positionH relativeFrom="column">
              <wp:posOffset>1774190</wp:posOffset>
            </wp:positionH>
            <wp:positionV relativeFrom="paragraph">
              <wp:posOffset>1981200</wp:posOffset>
            </wp:positionV>
            <wp:extent cx="1393825" cy="1043305"/>
            <wp:effectExtent l="0" t="0" r="3175" b="0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825" cy="104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B47">
        <w:rPr>
          <w:b/>
          <w:bCs/>
          <w:u w:val="single"/>
        </w:rPr>
        <w:br w:type="page"/>
      </w:r>
    </w:p>
    <w:p w14:paraId="2B83EC98" w14:textId="6B7B3734" w:rsidR="00606E41" w:rsidRDefault="00606E41" w:rsidP="00F41CB7">
      <w:pPr>
        <w:bidi w:val="0"/>
      </w:pPr>
      <w:r>
        <w:lastRenderedPageBreak/>
        <w:t>Lat's look at the final result of MLP vs Adaline (train and test data), our model prediction is at the back and the 'dots' are the train data:</w:t>
      </w:r>
    </w:p>
    <w:p w14:paraId="7101B408" w14:textId="696497B5" w:rsidR="00606E41" w:rsidRDefault="00606E41" w:rsidP="00606E41">
      <w:pPr>
        <w:bidi w:val="0"/>
      </w:pPr>
    </w:p>
    <w:p w14:paraId="531CDDE2" w14:textId="2FBE0D6F" w:rsidR="00606E41" w:rsidRPr="00606E41" w:rsidRDefault="00606E41" w:rsidP="00606E41">
      <w:pPr>
        <w:bidi w:val="0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BEC316E" wp14:editId="1212D174">
            <wp:simplePos x="0" y="0"/>
            <wp:positionH relativeFrom="column">
              <wp:posOffset>2804160</wp:posOffset>
            </wp:positionH>
            <wp:positionV relativeFrom="paragraph">
              <wp:posOffset>2129790</wp:posOffset>
            </wp:positionV>
            <wp:extent cx="2332355" cy="1749425"/>
            <wp:effectExtent l="0" t="0" r="4445" b="3175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355" cy="1749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4E83">
        <w:rPr>
          <w:rFonts w:cs="Arial"/>
          <w:noProof/>
          <w:rtl/>
        </w:rPr>
        <w:drawing>
          <wp:anchor distT="0" distB="0" distL="114300" distR="114300" simplePos="0" relativeHeight="251669504" behindDoc="0" locked="0" layoutInCell="1" allowOverlap="1" wp14:anchorId="73B6061C" wp14:editId="6EF6EDEF">
            <wp:simplePos x="0" y="0"/>
            <wp:positionH relativeFrom="margin">
              <wp:posOffset>2806065</wp:posOffset>
            </wp:positionH>
            <wp:positionV relativeFrom="paragraph">
              <wp:posOffset>309245</wp:posOffset>
            </wp:positionV>
            <wp:extent cx="2332355" cy="1749425"/>
            <wp:effectExtent l="0" t="0" r="4445" b="3175"/>
            <wp:wrapSquare wrapText="bothSides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355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E41">
        <w:rPr>
          <w:noProof/>
        </w:rPr>
        <w:drawing>
          <wp:anchor distT="0" distB="0" distL="114300" distR="114300" simplePos="0" relativeHeight="251695104" behindDoc="0" locked="0" layoutInCell="1" allowOverlap="1" wp14:anchorId="44017B67" wp14:editId="1276B47E">
            <wp:simplePos x="0" y="0"/>
            <wp:positionH relativeFrom="column">
              <wp:posOffset>292100</wp:posOffset>
            </wp:positionH>
            <wp:positionV relativeFrom="paragraph">
              <wp:posOffset>307975</wp:posOffset>
            </wp:positionV>
            <wp:extent cx="2332355" cy="1749425"/>
            <wp:effectExtent l="0" t="0" r="4445" b="3175"/>
            <wp:wrapSquare wrapText="bothSides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355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6E41">
        <w:rPr>
          <w:noProof/>
        </w:rPr>
        <w:drawing>
          <wp:anchor distT="0" distB="0" distL="114300" distR="114300" simplePos="0" relativeHeight="251696128" behindDoc="0" locked="0" layoutInCell="1" allowOverlap="1" wp14:anchorId="427F25D4" wp14:editId="680DCD09">
            <wp:simplePos x="0" y="0"/>
            <wp:positionH relativeFrom="column">
              <wp:posOffset>292225</wp:posOffset>
            </wp:positionH>
            <wp:positionV relativeFrom="paragraph">
              <wp:posOffset>2122170</wp:posOffset>
            </wp:positionV>
            <wp:extent cx="2332355" cy="1749425"/>
            <wp:effectExtent l="0" t="0" r="4445" b="3175"/>
            <wp:wrapSquare wrapText="bothSides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355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  <w:t xml:space="preserve">                          </w:t>
      </w:r>
      <w:r w:rsidRPr="00606E41">
        <w:rPr>
          <w:b/>
          <w:bCs/>
          <w:sz w:val="32"/>
          <w:szCs w:val="32"/>
        </w:rPr>
        <w:t>MLP</w:t>
      </w:r>
      <w:r>
        <w:rPr>
          <w:b/>
          <w:bCs/>
          <w:sz w:val="32"/>
          <w:szCs w:val="32"/>
        </w:rPr>
        <w:t xml:space="preserve">                                            Adaline</w:t>
      </w:r>
    </w:p>
    <w:p w14:paraId="5FF9D0B2" w14:textId="113F2440" w:rsidR="00606E41" w:rsidRDefault="00606E41" w:rsidP="00606E41">
      <w:pPr>
        <w:bidi w:val="0"/>
      </w:pPr>
    </w:p>
    <w:p w14:paraId="5DC75DEB" w14:textId="0BE9AF4F" w:rsidR="004441CB" w:rsidRDefault="004441CB" w:rsidP="004441CB">
      <w:pPr>
        <w:bidi w:val="0"/>
        <w:rPr>
          <w:b/>
          <w:bCs/>
        </w:rPr>
      </w:pPr>
      <w:r w:rsidRPr="004441CB">
        <w:t xml:space="preserve">It can be seen that </w:t>
      </w:r>
      <w:r>
        <w:t xml:space="preserve">Adaline always predict -1 and </w:t>
      </w:r>
      <w:r w:rsidRPr="004441CB">
        <w:t>he's right</w:t>
      </w:r>
      <w:r>
        <w:t xml:space="preserve"> at </w:t>
      </w:r>
      <w:r w:rsidRPr="006C34FA">
        <w:rPr>
          <w:b/>
          <w:bCs/>
        </w:rPr>
        <w:t>79.2%</w:t>
      </w:r>
      <w:r>
        <w:rPr>
          <w:b/>
          <w:bCs/>
        </w:rPr>
        <w:t xml:space="preserve">, </w:t>
      </w:r>
      <w:r>
        <w:rPr>
          <w:b/>
          <w:bCs/>
        </w:rPr>
        <w:br/>
      </w:r>
      <w:r w:rsidRPr="004441CB">
        <w:t>On the other hand</w:t>
      </w:r>
      <w:r w:rsidR="00CE0E2B">
        <w:t>,</w:t>
      </w:r>
      <w:r>
        <w:t xml:space="preserve"> the MLP model succeed to predict the c</w:t>
      </w:r>
      <w:r w:rsidRPr="004441CB">
        <w:t>ircle</w:t>
      </w:r>
      <w:r>
        <w:rPr>
          <w:rFonts w:hint="cs"/>
          <w:rtl/>
        </w:rPr>
        <w:t xml:space="preserve"> </w:t>
      </w:r>
      <w:r>
        <w:t xml:space="preserve">almost exactly(!) and he's right at </w:t>
      </w:r>
      <w:r w:rsidRPr="004441CB">
        <w:rPr>
          <w:b/>
          <w:bCs/>
        </w:rPr>
        <w:t>96.4%</w:t>
      </w:r>
      <w:r>
        <w:rPr>
          <w:b/>
          <w:bCs/>
        </w:rPr>
        <w:t>.</w:t>
      </w:r>
    </w:p>
    <w:p w14:paraId="7E75BED1" w14:textId="2D684306" w:rsidR="004441CB" w:rsidRPr="004441CB" w:rsidRDefault="004441CB" w:rsidP="004441CB">
      <w:pPr>
        <w:bidi w:val="0"/>
      </w:pPr>
      <w:r>
        <w:t xml:space="preserve">(this is the same </w:t>
      </w:r>
      <w:r w:rsidR="003B4B73">
        <w:t>samples,</w:t>
      </w:r>
      <w:r>
        <w:t xml:space="preserve"> but w</w:t>
      </w:r>
      <w:r w:rsidRPr="004441CB">
        <w:t xml:space="preserve">e had to make the </w:t>
      </w:r>
      <w:r>
        <w:t xml:space="preserve">MLP plot </w:t>
      </w:r>
      <w:r w:rsidRPr="004441CB">
        <w:t>brighter so that the circle could be seen</w:t>
      </w:r>
      <w:r>
        <w:t>)</w:t>
      </w:r>
      <w:r>
        <w:rPr>
          <w:b/>
          <w:bCs/>
        </w:rPr>
        <w:t xml:space="preserve"> </w:t>
      </w:r>
      <w:r>
        <w:t xml:space="preserve">  </w:t>
      </w:r>
    </w:p>
    <w:p w14:paraId="21E0D560" w14:textId="08D0C092" w:rsidR="00606E41" w:rsidRDefault="00606E41" w:rsidP="00606E41">
      <w:pPr>
        <w:bidi w:val="0"/>
      </w:pPr>
    </w:p>
    <w:p w14:paraId="7E506315" w14:textId="004017DB" w:rsidR="00606E41" w:rsidRDefault="00606E41" w:rsidP="00606E41">
      <w:pPr>
        <w:bidi w:val="0"/>
      </w:pPr>
    </w:p>
    <w:p w14:paraId="5984D934" w14:textId="25CEA0C6" w:rsidR="00F41CB7" w:rsidRDefault="00606E41" w:rsidP="00606E41">
      <w:pPr>
        <w:bidi w:val="0"/>
      </w:pPr>
      <w:r>
        <w:t xml:space="preserve"> </w:t>
      </w:r>
    </w:p>
    <w:p w14:paraId="1A472C7D" w14:textId="54830028" w:rsidR="004D7B1A" w:rsidRDefault="004D7B1A" w:rsidP="00F41CB7">
      <w:pPr>
        <w:bidi w:val="0"/>
      </w:pPr>
    </w:p>
    <w:p w14:paraId="14F82AD4" w14:textId="10030AEC" w:rsidR="004D7B1A" w:rsidRDefault="004D7B1A" w:rsidP="004D7B1A">
      <w:pPr>
        <w:bidi w:val="0"/>
      </w:pPr>
    </w:p>
    <w:p w14:paraId="1AEC032D" w14:textId="13235B09" w:rsidR="004D7B1A" w:rsidRDefault="004D7B1A" w:rsidP="004D7B1A">
      <w:pPr>
        <w:bidi w:val="0"/>
      </w:pPr>
    </w:p>
    <w:p w14:paraId="758755CB" w14:textId="27466BF2" w:rsidR="004D7B1A" w:rsidRDefault="004D7B1A" w:rsidP="004D7B1A">
      <w:pPr>
        <w:bidi w:val="0"/>
      </w:pPr>
    </w:p>
    <w:p w14:paraId="03E245CF" w14:textId="74B44D9A" w:rsidR="004D7B1A" w:rsidRDefault="004D7B1A" w:rsidP="004D7B1A">
      <w:pPr>
        <w:bidi w:val="0"/>
      </w:pPr>
    </w:p>
    <w:p w14:paraId="7B188960" w14:textId="01D473C8" w:rsidR="004D4E83" w:rsidRPr="004D4E83" w:rsidRDefault="004D4E83" w:rsidP="004441CB">
      <w:pPr>
        <w:rPr>
          <w:rtl/>
        </w:rPr>
      </w:pPr>
    </w:p>
    <w:p w14:paraId="775B206E" w14:textId="495F8190" w:rsidR="00C705F3" w:rsidRDefault="00C705F3" w:rsidP="00C705F3">
      <w:pPr>
        <w:jc w:val="right"/>
      </w:pPr>
    </w:p>
    <w:p w14:paraId="7DF82633" w14:textId="450DCBC1" w:rsidR="00C705F3" w:rsidRDefault="00CE0E2B" w:rsidP="00CE0E2B">
      <w:pPr>
        <w:jc w:val="right"/>
        <w:rPr>
          <w:b/>
          <w:bCs/>
          <w:u w:val="single"/>
        </w:rPr>
      </w:pPr>
      <w:r w:rsidRPr="00EA66B6">
        <w:rPr>
          <w:b/>
          <w:bCs/>
          <w:u w:val="single"/>
        </w:rPr>
        <w:lastRenderedPageBreak/>
        <w:t xml:space="preserve">Part </w:t>
      </w:r>
      <w:r>
        <w:rPr>
          <w:b/>
          <w:bCs/>
          <w:u w:val="single"/>
        </w:rPr>
        <w:t>D</w:t>
      </w:r>
      <w:r w:rsidRPr="00EA66B6">
        <w:rPr>
          <w:b/>
          <w:bCs/>
          <w:u w:val="single"/>
        </w:rPr>
        <w:t>:</w:t>
      </w:r>
    </w:p>
    <w:p w14:paraId="0C03AF0A" w14:textId="77777777" w:rsidR="008428D1" w:rsidRDefault="00CE0E2B" w:rsidP="008428D1">
      <w:pPr>
        <w:bidi w:val="0"/>
      </w:pPr>
      <w:r w:rsidRPr="00420793">
        <w:t>In this part</w:t>
      </w:r>
      <w:r>
        <w:t>,</w:t>
      </w:r>
      <w:r w:rsidRPr="00420793">
        <w:t xml:space="preserve"> we will use </w:t>
      </w:r>
      <w:r>
        <w:t xml:space="preserve">the trained neurons from </w:t>
      </w:r>
      <w:r>
        <w:t>the next to last level of Part C</w:t>
      </w:r>
      <w:r>
        <w:t xml:space="preserve"> as input and onl</w:t>
      </w:r>
      <w:r>
        <w:t xml:space="preserve">y an </w:t>
      </w:r>
      <w:proofErr w:type="spellStart"/>
      <w:r>
        <w:t>Adaline</w:t>
      </w:r>
      <w:proofErr w:type="spellEnd"/>
      <w:r>
        <w:t xml:space="preserve"> for the output. </w:t>
      </w:r>
      <w:r>
        <w:t xml:space="preserve">That is, </w:t>
      </w:r>
      <w:r>
        <w:t>we</w:t>
      </w:r>
      <w:r>
        <w:t xml:space="preserve"> will give </w:t>
      </w:r>
      <w:proofErr w:type="spellStart"/>
      <w:r>
        <w:t>Adaline</w:t>
      </w:r>
      <w:proofErr w:type="spellEnd"/>
      <w:r>
        <w:t xml:space="preserve"> the o</w:t>
      </w:r>
      <w:r>
        <w:t>utput of the neurons from Part C</w:t>
      </w:r>
      <w:r>
        <w:t xml:space="preserve"> in the level below the output, and</w:t>
      </w:r>
      <w:r>
        <w:t xml:space="preserve"> train only the </w:t>
      </w:r>
      <w:proofErr w:type="spellStart"/>
      <w:r>
        <w:t>Adaline</w:t>
      </w:r>
      <w:proofErr w:type="spellEnd"/>
      <w:r>
        <w:t>.</w:t>
      </w:r>
    </w:p>
    <w:p w14:paraId="7AC22113" w14:textId="5C37FBD5" w:rsidR="008428D1" w:rsidRDefault="008428D1" w:rsidP="008428D1">
      <w:pPr>
        <w:bidi w:val="0"/>
      </w:pPr>
      <w:r>
        <w:t>Now let's look at the second problem that points have value 1 onl</w:t>
      </w:r>
      <w:r>
        <w:t xml:space="preserve">y if: </w:t>
      </w:r>
      <w:r>
        <w:br/>
        <w:t xml:space="preserve">1/2 &lt;= x**2 + y**2 &lt;= 3/4. </w:t>
      </w:r>
      <w:r>
        <w:br/>
      </w:r>
      <w:proofErr w:type="gramStart"/>
      <w:r>
        <w:t>the</w:t>
      </w:r>
      <w:proofErr w:type="gramEnd"/>
      <w:r>
        <w:t xml:space="preserve"> output of etch neuron is as follow (etch point &lt;</w:t>
      </w:r>
      <w:proofErr w:type="spellStart"/>
      <w:r>
        <w:t>x,y</w:t>
      </w:r>
      <w:proofErr w:type="spellEnd"/>
      <w:r>
        <w:t xml:space="preserve">&gt;, blue =1, red = -1): </w:t>
      </w:r>
    </w:p>
    <w:p w14:paraId="047BC39A" w14:textId="7F85AD9C" w:rsidR="008428D1" w:rsidRPr="00EF354F" w:rsidRDefault="008428D1" w:rsidP="008428D1">
      <w:pPr>
        <w:bidi w:val="0"/>
        <w:rPr>
          <w:sz w:val="32"/>
          <w:szCs w:val="32"/>
        </w:rPr>
      </w:pPr>
      <w:r w:rsidRPr="008428D1">
        <w:rPr>
          <w:rFonts w:cs="Arial"/>
          <w:noProof/>
          <w:rtl/>
        </w:rPr>
        <w:drawing>
          <wp:anchor distT="0" distB="0" distL="114300" distR="114300" simplePos="0" relativeHeight="251702272" behindDoc="0" locked="0" layoutInCell="1" allowOverlap="1" wp14:anchorId="593A5DCB" wp14:editId="2352536E">
            <wp:simplePos x="0" y="0"/>
            <wp:positionH relativeFrom="column">
              <wp:posOffset>-179070</wp:posOffset>
            </wp:positionH>
            <wp:positionV relativeFrom="paragraph">
              <wp:posOffset>441178</wp:posOffset>
            </wp:positionV>
            <wp:extent cx="1172845" cy="882015"/>
            <wp:effectExtent l="0" t="0" r="8255" b="0"/>
            <wp:wrapSquare wrapText="bothSides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28D1"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FC8CEA3" wp14:editId="35AC36D5">
                <wp:simplePos x="0" y="0"/>
                <wp:positionH relativeFrom="column">
                  <wp:posOffset>3644937</wp:posOffset>
                </wp:positionH>
                <wp:positionV relativeFrom="paragraph">
                  <wp:posOffset>300990</wp:posOffset>
                </wp:positionV>
                <wp:extent cx="1882140" cy="7315200"/>
                <wp:effectExtent l="0" t="0" r="10160" b="12700"/>
                <wp:wrapNone/>
                <wp:docPr id="5" name="מלבן מעוגל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21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A27C8D0" id="מלבן מעוגל 5" o:spid="_x0000_s1026" style="position:absolute;left:0;text-align:left;margin-left:287pt;margin-top:23.7pt;width:148.2pt;height:8in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" filled="f" strokecolor="#1f3763 [1604]" strokeweight="1pt">
                <v:stroke joinstyle="miter"/>
              </v:roundrect>
            </w:pict>
          </mc:Fallback>
        </mc:AlternateContent>
      </w:r>
      <w:r w:rsidRPr="008428D1"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AC04745" wp14:editId="2D7AFD41">
                <wp:simplePos x="0" y="0"/>
                <wp:positionH relativeFrom="column">
                  <wp:posOffset>1678268</wp:posOffset>
                </wp:positionH>
                <wp:positionV relativeFrom="paragraph">
                  <wp:posOffset>311150</wp:posOffset>
                </wp:positionV>
                <wp:extent cx="1602740" cy="7315200"/>
                <wp:effectExtent l="0" t="0" r="10160" b="12700"/>
                <wp:wrapNone/>
                <wp:docPr id="6" name="מלבן מעוגל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D36375E" id="מלבן מעוגל 6" o:spid="_x0000_s1026" style="position:absolute;left:0;text-align:left;margin-left:132.15pt;margin-top:24.5pt;width:126.2pt;height:8in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" filled="f" strokecolor="#1f3763 [1604]" strokeweight="1pt">
                <v:stroke joinstyle="miter"/>
              </v:roundrect>
            </w:pict>
          </mc:Fallback>
        </mc:AlternateContent>
      </w:r>
      <w:r w:rsidRPr="008428D1"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CFCE215" wp14:editId="55C92436">
                <wp:simplePos x="0" y="0"/>
                <wp:positionH relativeFrom="column">
                  <wp:posOffset>-376032</wp:posOffset>
                </wp:positionH>
                <wp:positionV relativeFrom="paragraph">
                  <wp:posOffset>311785</wp:posOffset>
                </wp:positionV>
                <wp:extent cx="1602740" cy="7315200"/>
                <wp:effectExtent l="0" t="0" r="10160" b="12700"/>
                <wp:wrapNone/>
                <wp:docPr id="7" name="מלבן מעוגל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40" cy="7315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EEC628B" id="מלבן מעוגל 7" o:spid="_x0000_s1026" style="position:absolute;left:0;text-align:left;margin-left:-29.6pt;margin-top:24.55pt;width:126.2pt;height:8in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" filled="f" strokecolor="#1f3763 [1604]" strokeweight="1pt">
                <v:stroke joinstyle="miter"/>
              </v:roundrect>
            </w:pict>
          </mc:Fallback>
        </mc:AlternateContent>
      </w:r>
      <w:r>
        <w:rPr>
          <w:b/>
          <w:bCs/>
        </w:rPr>
        <w:t>MLP</w:t>
      </w:r>
      <w:r w:rsidRPr="008428D1">
        <w:rPr>
          <w:b/>
          <w:bCs/>
        </w:rPr>
        <w:t xml:space="preserve"> </w:t>
      </w:r>
      <w:r w:rsidRPr="008428D1">
        <w:rPr>
          <w:b/>
          <w:bCs/>
        </w:rPr>
        <w:t>layer 1</w:t>
      </w:r>
      <w:r>
        <w:rPr>
          <w:b/>
          <w:bCs/>
          <w:sz w:val="32"/>
          <w:szCs w:val="32"/>
        </w:rPr>
        <w:t xml:space="preserve">                        </w:t>
      </w:r>
      <w:r>
        <w:rPr>
          <w:b/>
          <w:bCs/>
          <w:sz w:val="32"/>
          <w:szCs w:val="32"/>
        </w:rPr>
        <w:t xml:space="preserve">        </w:t>
      </w:r>
      <w:r>
        <w:rPr>
          <w:b/>
          <w:bCs/>
        </w:rPr>
        <w:t>MLP</w:t>
      </w:r>
      <w:r w:rsidRPr="008428D1">
        <w:rPr>
          <w:b/>
          <w:bCs/>
        </w:rPr>
        <w:t xml:space="preserve"> </w:t>
      </w:r>
      <w:r w:rsidRPr="008428D1">
        <w:rPr>
          <w:b/>
          <w:bCs/>
        </w:rPr>
        <w:t>layer 2</w:t>
      </w:r>
      <w:r>
        <w:rPr>
          <w:b/>
          <w:bCs/>
          <w:sz w:val="32"/>
          <w:szCs w:val="32"/>
        </w:rPr>
        <w:t xml:space="preserve">                      </w:t>
      </w:r>
      <w:r>
        <w:rPr>
          <w:b/>
          <w:bCs/>
          <w:sz w:val="32"/>
          <w:szCs w:val="32"/>
        </w:rPr>
        <w:t xml:space="preserve">   </w:t>
      </w:r>
      <w:r>
        <w:rPr>
          <w:b/>
          <w:bCs/>
        </w:rPr>
        <w:t>ADALINE</w:t>
      </w:r>
      <w:r w:rsidRPr="008428D1">
        <w:rPr>
          <w:b/>
          <w:bCs/>
        </w:rPr>
        <w:t xml:space="preserve"> </w:t>
      </w:r>
      <w:r w:rsidRPr="008428D1">
        <w:rPr>
          <w:b/>
          <w:bCs/>
        </w:rPr>
        <w:t>output</w:t>
      </w:r>
      <w:r w:rsidRPr="008428D1">
        <w:rPr>
          <w:b/>
          <w:bCs/>
          <w:sz w:val="24"/>
          <w:szCs w:val="24"/>
        </w:rPr>
        <w:t xml:space="preserve"> </w:t>
      </w:r>
      <w:r w:rsidRPr="008428D1">
        <w:rPr>
          <w:b/>
          <w:bCs/>
        </w:rPr>
        <w:t>layer</w:t>
      </w:r>
      <w:r>
        <w:rPr>
          <w:b/>
          <w:bCs/>
          <w:sz w:val="32"/>
          <w:szCs w:val="32"/>
        </w:rPr>
        <w:t xml:space="preserve">                       </w:t>
      </w:r>
      <w:r w:rsidRPr="00EF354F">
        <w:rPr>
          <w:sz w:val="32"/>
          <w:szCs w:val="32"/>
        </w:rPr>
        <w:tab/>
      </w:r>
      <w:r w:rsidRPr="00EF354F">
        <w:rPr>
          <w:sz w:val="32"/>
          <w:szCs w:val="32"/>
        </w:rPr>
        <w:tab/>
      </w:r>
      <w:r w:rsidRPr="00EF354F">
        <w:rPr>
          <w:sz w:val="32"/>
          <w:szCs w:val="32"/>
        </w:rPr>
        <w:tab/>
      </w:r>
    </w:p>
    <w:p w14:paraId="1B0B9B6D" w14:textId="77777777" w:rsidR="008428D1" w:rsidRDefault="008428D1" w:rsidP="008428D1">
      <w:pPr>
        <w:jc w:val="center"/>
      </w:pPr>
    </w:p>
    <w:p w14:paraId="27566C15" w14:textId="77777777" w:rsidR="008428D1" w:rsidRDefault="008428D1" w:rsidP="008428D1">
      <w:pPr>
        <w:jc w:val="center"/>
      </w:pPr>
    </w:p>
    <w:p w14:paraId="397D200B" w14:textId="0A16184D" w:rsidR="008428D1" w:rsidRPr="00381DCC" w:rsidRDefault="008428D1" w:rsidP="008428D1">
      <w:pPr>
        <w:jc w:val="center"/>
      </w:pPr>
      <w:r w:rsidRPr="00381DCC">
        <w:rPr>
          <w:rFonts w:cs="Arial"/>
          <w:noProof/>
          <w:rtl/>
        </w:rPr>
        <w:drawing>
          <wp:anchor distT="0" distB="0" distL="114300" distR="114300" simplePos="0" relativeHeight="251703296" behindDoc="0" locked="0" layoutInCell="1" allowOverlap="1" wp14:anchorId="6BDD980D" wp14:editId="5D5FE4EB">
            <wp:simplePos x="0" y="0"/>
            <wp:positionH relativeFrom="column">
              <wp:posOffset>-179070</wp:posOffset>
            </wp:positionH>
            <wp:positionV relativeFrom="paragraph">
              <wp:posOffset>137648</wp:posOffset>
            </wp:positionV>
            <wp:extent cx="1172845" cy="882015"/>
            <wp:effectExtent l="0" t="0" r="8255" b="0"/>
            <wp:wrapSquare wrapText="bothSides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432B9A" w14:textId="613712AB" w:rsidR="008428D1" w:rsidRDefault="008428D1" w:rsidP="008428D1">
      <w:r w:rsidRPr="00EF354F">
        <w:rPr>
          <w:rFonts w:cs="Arial"/>
          <w:noProof/>
          <w:rtl/>
        </w:rPr>
        <w:drawing>
          <wp:anchor distT="0" distB="0" distL="114300" distR="114300" simplePos="0" relativeHeight="251710464" behindDoc="0" locked="0" layoutInCell="1" allowOverlap="1" wp14:anchorId="5D92A2ED" wp14:editId="27D7CE98">
            <wp:simplePos x="0" y="0"/>
            <wp:positionH relativeFrom="column">
              <wp:posOffset>1812925</wp:posOffset>
            </wp:positionH>
            <wp:positionV relativeFrom="paragraph">
              <wp:posOffset>224643</wp:posOffset>
            </wp:positionV>
            <wp:extent cx="1348105" cy="1010285"/>
            <wp:effectExtent l="0" t="0" r="4445" b="0"/>
            <wp:wrapSquare wrapText="bothSides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EC721B" w14:textId="7B50AE2E" w:rsidR="008428D1" w:rsidRDefault="008428D1" w:rsidP="008428D1">
      <w:pPr>
        <w:jc w:val="center"/>
      </w:pPr>
    </w:p>
    <w:p w14:paraId="38E27ABB" w14:textId="319C5886" w:rsidR="008428D1" w:rsidRDefault="008428D1" w:rsidP="008428D1">
      <w:pPr>
        <w:jc w:val="center"/>
      </w:pPr>
      <w:r w:rsidRPr="00000EE6">
        <w:rPr>
          <w:rFonts w:cs="Arial"/>
          <w:noProof/>
          <w:rtl/>
        </w:rPr>
        <w:drawing>
          <wp:anchor distT="0" distB="0" distL="114300" distR="114300" simplePos="0" relativeHeight="251704320" behindDoc="0" locked="0" layoutInCell="1" allowOverlap="1" wp14:anchorId="6F393ACA" wp14:editId="0DF43515">
            <wp:simplePos x="0" y="0"/>
            <wp:positionH relativeFrom="column">
              <wp:posOffset>-179070</wp:posOffset>
            </wp:positionH>
            <wp:positionV relativeFrom="paragraph">
              <wp:posOffset>142728</wp:posOffset>
            </wp:positionV>
            <wp:extent cx="1172845" cy="882015"/>
            <wp:effectExtent l="0" t="0" r="8255" b="0"/>
            <wp:wrapSquare wrapText="bothSides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8B3AC3" w14:textId="21055389" w:rsidR="008428D1" w:rsidRDefault="008428D1" w:rsidP="008428D1">
      <w:pPr>
        <w:jc w:val="center"/>
      </w:pPr>
    </w:p>
    <w:p w14:paraId="6F5A3B14" w14:textId="776B901C" w:rsidR="008428D1" w:rsidRDefault="008428D1" w:rsidP="008428D1">
      <w:pPr>
        <w:jc w:val="center"/>
        <w:rPr>
          <w:rFonts w:hint="cs"/>
        </w:rPr>
      </w:pPr>
    </w:p>
    <w:p w14:paraId="73997236" w14:textId="6D704C83" w:rsidR="008428D1" w:rsidRDefault="008428D1" w:rsidP="008428D1">
      <w:pPr>
        <w:jc w:val="center"/>
        <w:rPr>
          <w:rtl/>
        </w:rPr>
      </w:pPr>
      <w:r w:rsidRPr="00000EE6">
        <w:rPr>
          <w:rFonts w:cs="Arial"/>
          <w:noProof/>
          <w:rtl/>
        </w:rPr>
        <w:drawing>
          <wp:anchor distT="0" distB="0" distL="114300" distR="114300" simplePos="0" relativeHeight="251705344" behindDoc="0" locked="0" layoutInCell="1" allowOverlap="1" wp14:anchorId="09F70AC9" wp14:editId="56B20C63">
            <wp:simplePos x="0" y="0"/>
            <wp:positionH relativeFrom="column">
              <wp:posOffset>-179070</wp:posOffset>
            </wp:positionH>
            <wp:positionV relativeFrom="paragraph">
              <wp:posOffset>146538</wp:posOffset>
            </wp:positionV>
            <wp:extent cx="1179830" cy="882015"/>
            <wp:effectExtent l="0" t="0" r="1270" b="0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BF7CDF" w14:textId="08343A6D" w:rsidR="008428D1" w:rsidRDefault="008428D1" w:rsidP="008428D1">
      <w:pPr>
        <w:bidi w:val="0"/>
        <w:rPr>
          <w:b/>
          <w:bCs/>
          <w:u w:val="single"/>
        </w:rPr>
      </w:pPr>
      <w:r w:rsidRPr="008428D1">
        <w:drawing>
          <wp:anchor distT="0" distB="0" distL="114300" distR="114300" simplePos="0" relativeHeight="251719680" behindDoc="0" locked="0" layoutInCell="1" allowOverlap="1" wp14:anchorId="2DABF04C" wp14:editId="306BD686">
            <wp:simplePos x="0" y="0"/>
            <wp:positionH relativeFrom="column">
              <wp:posOffset>3768090</wp:posOffset>
            </wp:positionH>
            <wp:positionV relativeFrom="paragraph">
              <wp:posOffset>160802</wp:posOffset>
            </wp:positionV>
            <wp:extent cx="1664335" cy="1248410"/>
            <wp:effectExtent l="0" t="0" r="0" b="8890"/>
            <wp:wrapSquare wrapText="bothSides"/>
            <wp:docPr id="46" name="תמונה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354F">
        <w:rPr>
          <w:rFonts w:cs="Arial"/>
          <w:noProof/>
          <w:rtl/>
        </w:rPr>
        <w:drawing>
          <wp:anchor distT="0" distB="0" distL="114300" distR="114300" simplePos="0" relativeHeight="251711488" behindDoc="0" locked="0" layoutInCell="1" allowOverlap="1" wp14:anchorId="14EEFBE2" wp14:editId="73368651">
            <wp:simplePos x="0" y="0"/>
            <wp:positionH relativeFrom="column">
              <wp:posOffset>1774190</wp:posOffset>
            </wp:positionH>
            <wp:positionV relativeFrom="paragraph">
              <wp:posOffset>1875643</wp:posOffset>
            </wp:positionV>
            <wp:extent cx="1393825" cy="1043305"/>
            <wp:effectExtent l="0" t="0" r="0" b="4445"/>
            <wp:wrapSquare wrapText="bothSides"/>
            <wp:docPr id="38" name="תמונה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825" cy="104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706368" behindDoc="0" locked="0" layoutInCell="1" allowOverlap="1" wp14:anchorId="00163F1B" wp14:editId="5D1978DC">
            <wp:simplePos x="0" y="0"/>
            <wp:positionH relativeFrom="column">
              <wp:posOffset>-179070</wp:posOffset>
            </wp:positionH>
            <wp:positionV relativeFrom="paragraph">
              <wp:posOffset>700893</wp:posOffset>
            </wp:positionV>
            <wp:extent cx="1179830" cy="882015"/>
            <wp:effectExtent l="0" t="0" r="1270" b="0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707392" behindDoc="0" locked="0" layoutInCell="1" allowOverlap="1" wp14:anchorId="3F13903D" wp14:editId="75355125">
            <wp:simplePos x="0" y="0"/>
            <wp:positionH relativeFrom="column">
              <wp:posOffset>-179070</wp:posOffset>
            </wp:positionH>
            <wp:positionV relativeFrom="paragraph">
              <wp:posOffset>1535283</wp:posOffset>
            </wp:positionV>
            <wp:extent cx="1179830" cy="882015"/>
            <wp:effectExtent l="0" t="0" r="1270" b="0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708416" behindDoc="0" locked="0" layoutInCell="1" allowOverlap="1" wp14:anchorId="625282A0" wp14:editId="096156F5">
            <wp:simplePos x="0" y="0"/>
            <wp:positionH relativeFrom="column">
              <wp:posOffset>-179070</wp:posOffset>
            </wp:positionH>
            <wp:positionV relativeFrom="paragraph">
              <wp:posOffset>2363958</wp:posOffset>
            </wp:positionV>
            <wp:extent cx="1172845" cy="882015"/>
            <wp:effectExtent l="0" t="0" r="8255" b="0"/>
            <wp:wrapSquare wrapText="bothSides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0EE6">
        <w:rPr>
          <w:rFonts w:cs="Arial"/>
          <w:noProof/>
          <w:rtl/>
        </w:rPr>
        <w:drawing>
          <wp:anchor distT="0" distB="0" distL="114300" distR="114300" simplePos="0" relativeHeight="251709440" behindDoc="0" locked="0" layoutInCell="1" allowOverlap="1" wp14:anchorId="1C0E62C9" wp14:editId="608C4412">
            <wp:simplePos x="0" y="0"/>
            <wp:positionH relativeFrom="column">
              <wp:posOffset>-172720</wp:posOffset>
            </wp:positionH>
            <wp:positionV relativeFrom="paragraph">
              <wp:posOffset>3188335</wp:posOffset>
            </wp:positionV>
            <wp:extent cx="1176020" cy="882015"/>
            <wp:effectExtent l="0" t="0" r="5080" b="0"/>
            <wp:wrapSquare wrapText="bothSides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02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u w:val="single"/>
        </w:rPr>
        <w:br w:type="page"/>
      </w:r>
    </w:p>
    <w:p w14:paraId="2D266F93" w14:textId="6B422672" w:rsidR="008428D1" w:rsidRDefault="008428D1" w:rsidP="008428D1">
      <w:pPr>
        <w:bidi w:val="0"/>
      </w:pPr>
      <w:proofErr w:type="spellStart"/>
      <w:r>
        <w:lastRenderedPageBreak/>
        <w:t>Lat's</w:t>
      </w:r>
      <w:proofErr w:type="spellEnd"/>
      <w:r>
        <w:t xml:space="preserve"> look at the final result of </w:t>
      </w:r>
      <w:r>
        <w:t xml:space="preserve">the combination between MLP and </w:t>
      </w:r>
      <w:proofErr w:type="spellStart"/>
      <w:r>
        <w:t>Adaline</w:t>
      </w:r>
      <w:proofErr w:type="spellEnd"/>
      <w:r>
        <w:t xml:space="preserve"> </w:t>
      </w:r>
      <w:proofErr w:type="gramStart"/>
      <w:r>
        <w:t>Algorithms</w:t>
      </w:r>
      <w:proofErr w:type="gramEnd"/>
      <w:r>
        <w:br/>
        <w:t>(train and test data):</w:t>
      </w:r>
    </w:p>
    <w:p w14:paraId="369317D8" w14:textId="7F57ED93" w:rsidR="008428D1" w:rsidRDefault="008428D1" w:rsidP="008428D1">
      <w:pPr>
        <w:bidi w:val="0"/>
        <w:jc w:val="center"/>
      </w:pPr>
      <w:r w:rsidRPr="008428D1">
        <w:drawing>
          <wp:inline distT="0" distB="0" distL="0" distR="0" wp14:anchorId="1F7A5528" wp14:editId="6D45A44A">
            <wp:extent cx="3236791" cy="2427788"/>
            <wp:effectExtent l="0" t="0" r="1905" b="0"/>
            <wp:docPr id="48" name="תמונה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791" cy="242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08D0" w14:textId="2F0537F7" w:rsidR="008428D1" w:rsidRDefault="008428D1" w:rsidP="00872F09">
      <w:pPr>
        <w:bidi w:val="0"/>
        <w:rPr>
          <w:rFonts w:hint="cs"/>
          <w:rtl/>
        </w:rPr>
      </w:pPr>
      <w:r w:rsidRPr="004441CB">
        <w:t xml:space="preserve">It can be seen that </w:t>
      </w:r>
      <w:proofErr w:type="spellStart"/>
      <w:r>
        <w:t>Adaline</w:t>
      </w:r>
      <w:proofErr w:type="spellEnd"/>
      <w:r>
        <w:t xml:space="preserve"> </w:t>
      </w:r>
      <w:r>
        <w:t>with MLP input predict a better re</w:t>
      </w:r>
      <w:r w:rsidR="00872F09">
        <w:t>su</w:t>
      </w:r>
      <w:r>
        <w:t xml:space="preserve">lt, and instead of correction of </w:t>
      </w:r>
      <w:r w:rsidRPr="008428D1">
        <w:rPr>
          <w:b/>
          <w:bCs/>
        </w:rPr>
        <w:t>79.2%</w:t>
      </w:r>
      <w:r>
        <w:t xml:space="preserve"> in part C, now we get to correction of </w:t>
      </w:r>
      <w:r w:rsidRPr="008428D1">
        <w:rPr>
          <w:b/>
          <w:bCs/>
        </w:rPr>
        <w:t>88%.</w:t>
      </w:r>
    </w:p>
    <w:p w14:paraId="78A1F924" w14:textId="1DAD5CE6" w:rsidR="00A53784" w:rsidRDefault="008428D1" w:rsidP="008428D1">
      <w:pPr>
        <w:bidi w:val="0"/>
      </w:pPr>
      <w:r>
        <w:t>Moreover, we can tell that we got a better prediction while using only MLP Algorithm.</w:t>
      </w:r>
    </w:p>
    <w:p w14:paraId="0F84C447" w14:textId="319903BB" w:rsidR="008428D1" w:rsidRPr="004441CB" w:rsidRDefault="008428D1" w:rsidP="008428D1">
      <w:pPr>
        <w:bidi w:val="0"/>
        <w:rPr>
          <w:rFonts w:hint="cs"/>
          <w:rtl/>
        </w:rPr>
      </w:pPr>
    </w:p>
    <w:sectPr w:rsidR="008428D1" w:rsidRPr="004441CB" w:rsidSect="00EF354F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676B5" w14:textId="77777777" w:rsidR="007B6F9A" w:rsidRDefault="007B6F9A" w:rsidP="00B80FBD">
      <w:pPr>
        <w:spacing w:after="0" w:line="240" w:lineRule="auto"/>
      </w:pPr>
      <w:r>
        <w:separator/>
      </w:r>
    </w:p>
  </w:endnote>
  <w:endnote w:type="continuationSeparator" w:id="0">
    <w:p w14:paraId="323AB2BE" w14:textId="77777777" w:rsidR="007B6F9A" w:rsidRDefault="007B6F9A" w:rsidP="00B80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1AE82" w14:textId="77777777" w:rsidR="00B80FBD" w:rsidRDefault="00B80FB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288D1" w14:textId="77777777" w:rsidR="00B80FBD" w:rsidRDefault="00B80FB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A538D" w14:textId="77777777" w:rsidR="00B80FBD" w:rsidRDefault="00B80FB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8BC3A" w14:textId="77777777" w:rsidR="007B6F9A" w:rsidRDefault="007B6F9A" w:rsidP="00B80FBD">
      <w:pPr>
        <w:spacing w:after="0" w:line="240" w:lineRule="auto"/>
      </w:pPr>
      <w:r>
        <w:separator/>
      </w:r>
    </w:p>
  </w:footnote>
  <w:footnote w:type="continuationSeparator" w:id="0">
    <w:p w14:paraId="54F1F9CC" w14:textId="77777777" w:rsidR="007B6F9A" w:rsidRDefault="007B6F9A" w:rsidP="00B80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DD2E1" w14:textId="77777777" w:rsidR="00B80FBD" w:rsidRDefault="00B80FB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D575AA" w14:textId="77777777" w:rsidR="00B80FBD" w:rsidRDefault="00B80FB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DB5FF" w14:textId="77777777" w:rsidR="00B80FBD" w:rsidRDefault="00B80FB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67675"/>
    <w:multiLevelType w:val="hybridMultilevel"/>
    <w:tmpl w:val="7B1ECDB6"/>
    <w:lvl w:ilvl="0" w:tplc="641293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54CC9"/>
    <w:multiLevelType w:val="hybridMultilevel"/>
    <w:tmpl w:val="1102EEF4"/>
    <w:lvl w:ilvl="0" w:tplc="C1F215A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013A8D"/>
    <w:multiLevelType w:val="hybridMultilevel"/>
    <w:tmpl w:val="6888BA92"/>
    <w:lvl w:ilvl="0" w:tplc="9704F4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35177F"/>
    <w:multiLevelType w:val="hybridMultilevel"/>
    <w:tmpl w:val="0E9AA614"/>
    <w:lvl w:ilvl="0" w:tplc="740C5AF0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gutterAtTop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c2tjCxMDQwN7VU0lEKTi0uzszPAykwrAUAFLmNTiwAAAA="/>
  </w:docVars>
  <w:rsids>
    <w:rsidRoot w:val="00383B5A"/>
    <w:rsid w:val="00000EE6"/>
    <w:rsid w:val="00045B47"/>
    <w:rsid w:val="00140314"/>
    <w:rsid w:val="0023768A"/>
    <w:rsid w:val="003343E6"/>
    <w:rsid w:val="00363EA4"/>
    <w:rsid w:val="00381DCC"/>
    <w:rsid w:val="00383B5A"/>
    <w:rsid w:val="003B4B73"/>
    <w:rsid w:val="00420793"/>
    <w:rsid w:val="004441CB"/>
    <w:rsid w:val="00462378"/>
    <w:rsid w:val="00474C4D"/>
    <w:rsid w:val="00485FA2"/>
    <w:rsid w:val="00487D3C"/>
    <w:rsid w:val="004D4E83"/>
    <w:rsid w:val="004D7B1A"/>
    <w:rsid w:val="005210F2"/>
    <w:rsid w:val="00525971"/>
    <w:rsid w:val="005722B8"/>
    <w:rsid w:val="005C088E"/>
    <w:rsid w:val="00606E41"/>
    <w:rsid w:val="00631E52"/>
    <w:rsid w:val="006B003D"/>
    <w:rsid w:val="006C34FA"/>
    <w:rsid w:val="006E0AEF"/>
    <w:rsid w:val="006F43C9"/>
    <w:rsid w:val="0073020F"/>
    <w:rsid w:val="00780473"/>
    <w:rsid w:val="007B6F9A"/>
    <w:rsid w:val="008428D1"/>
    <w:rsid w:val="00872F09"/>
    <w:rsid w:val="00883B3C"/>
    <w:rsid w:val="008D4B98"/>
    <w:rsid w:val="0096560C"/>
    <w:rsid w:val="00987886"/>
    <w:rsid w:val="00A53784"/>
    <w:rsid w:val="00A806A0"/>
    <w:rsid w:val="00B80FBD"/>
    <w:rsid w:val="00BB51BE"/>
    <w:rsid w:val="00BC5B55"/>
    <w:rsid w:val="00C705F3"/>
    <w:rsid w:val="00C74C9C"/>
    <w:rsid w:val="00CE0E2B"/>
    <w:rsid w:val="00D308E4"/>
    <w:rsid w:val="00D6144A"/>
    <w:rsid w:val="00D76967"/>
    <w:rsid w:val="00DF1B88"/>
    <w:rsid w:val="00EA66B6"/>
    <w:rsid w:val="00EF354F"/>
    <w:rsid w:val="00F251AD"/>
    <w:rsid w:val="00F41CB7"/>
    <w:rsid w:val="00FA1EF9"/>
    <w:rsid w:val="00FC5E92"/>
    <w:rsid w:val="00FD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D0C19"/>
  <w15:chartTrackingRefBased/>
  <w15:docId w15:val="{BE694BA2-10D2-4E41-912A-0F52153D4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B003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80F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B80FBD"/>
  </w:style>
  <w:style w:type="paragraph" w:styleId="a6">
    <w:name w:val="footer"/>
    <w:basedOn w:val="a"/>
    <w:link w:val="a7"/>
    <w:uiPriority w:val="99"/>
    <w:unhideWhenUsed/>
    <w:rsid w:val="00B80F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B80FBD"/>
  </w:style>
  <w:style w:type="character" w:styleId="Hyperlink">
    <w:name w:val="Hyperlink"/>
    <w:basedOn w:val="a0"/>
    <w:uiPriority w:val="99"/>
    <w:unhideWhenUsed/>
    <w:rsid w:val="00BC5B55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C5B55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BC5B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9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9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0187">
              <w:marLeft w:val="16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9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9301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80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image" Target="media/image19.tiff"/><Relationship Id="rId3" Type="http://schemas.openxmlformats.org/officeDocument/2006/relationships/settings" Target="settings.xml"/><Relationship Id="rId21" Type="http://schemas.openxmlformats.org/officeDocument/2006/relationships/image" Target="media/image14.tiff"/><Relationship Id="rId34" Type="http://schemas.openxmlformats.org/officeDocument/2006/relationships/footer" Target="footer3.xml"/><Relationship Id="rId7" Type="http://schemas.openxmlformats.org/officeDocument/2006/relationships/hyperlink" Target="https://scikit-learn.org/stable/modules/generated/sklearn.neural_network.MLPClassifier.html" TargetMode="Externa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image" Target="media/image18.tiff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tif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Relationship Id="rId22" Type="http://schemas.openxmlformats.org/officeDocument/2006/relationships/image" Target="media/image15.tiff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5</Pages>
  <Words>49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ya bitton</dc:creator>
  <cp:keywords/>
  <dc:description/>
  <cp:lastModifiedBy>moriya bitton</cp:lastModifiedBy>
  <cp:revision>14</cp:revision>
  <cp:lastPrinted>2021-05-21T18:43:00Z</cp:lastPrinted>
  <dcterms:created xsi:type="dcterms:W3CDTF">2021-05-12T11:26:00Z</dcterms:created>
  <dcterms:modified xsi:type="dcterms:W3CDTF">2021-05-21T18:50:00Z</dcterms:modified>
</cp:coreProperties>
</file>